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.2470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1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318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325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3795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81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946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236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6127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74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195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7384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.96445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5124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7384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3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.190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.02608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77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.8115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7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7987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7089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201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.4977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7089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083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313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343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7253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.31518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343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60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01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033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132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.8990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50889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5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423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316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041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.0590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316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26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4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726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4830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4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477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6151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243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106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380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243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5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969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.15181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430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76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384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430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1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522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03385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904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21024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513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9535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8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329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2090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595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747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.3060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3027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9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4129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91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439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144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91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9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4975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0731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688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3862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874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4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694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09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296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5087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2955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31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4397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9279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922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147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6980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922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28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627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4733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5256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36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16953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4457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9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946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88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016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755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88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14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6257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64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132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0153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64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3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621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6646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252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999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155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3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82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218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627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2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1183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547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125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4310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132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1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7348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516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30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980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586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6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72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749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864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827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527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6654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5757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181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881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850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1875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36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65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99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97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94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0627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899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122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368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629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1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2726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136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6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231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71158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7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1600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29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54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42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29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59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6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556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59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515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44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71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56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6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2815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u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570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1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91009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471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8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106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956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9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44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6852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l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5:30Z</dcterms:created>
  <dcterms:modified xsi:type="dcterms:W3CDTF">2024-08-03T19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